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98C23" w14:textId="77777777" w:rsidR="001A5899" w:rsidRDefault="001A5899" w:rsidP="00736747">
      <w:pPr>
        <w:ind w:left="1170"/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  <w:noProof/>
        </w:rPr>
        <w:drawing>
          <wp:inline distT="0" distB="0" distL="0" distR="0" wp14:anchorId="1CA61A10" wp14:editId="4DD2DE90">
            <wp:extent cx="2844800" cy="1866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ma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749" cy="18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7E7F5" w14:textId="6C38D874" w:rsidR="0059050C" w:rsidRDefault="001B3D3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lorida Association on Higher Education and Disability (FL-AHEAD)</w:t>
      </w:r>
    </w:p>
    <w:p w14:paraId="5BD4D0E7" w14:textId="533D62BE" w:rsidR="00601E9C" w:rsidRDefault="00601E9C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ww.flahead.org</w:t>
      </w:r>
    </w:p>
    <w:p w14:paraId="3F37E7F6" w14:textId="77777777" w:rsidR="001B3D39" w:rsidRDefault="0059050C" w:rsidP="00736747">
      <w:pPr>
        <w:ind w:left="1170"/>
        <w:jc w:val="center"/>
        <w:rPr>
          <w:rFonts w:ascii="Arial" w:hAnsi="Arial" w:cs="Arial"/>
          <w:b/>
          <w:i/>
          <w:sz w:val="20"/>
          <w:szCs w:val="20"/>
        </w:rPr>
      </w:pPr>
      <w:r w:rsidRPr="00601E9C">
        <w:rPr>
          <w:rFonts w:ascii="Arial" w:hAnsi="Arial" w:cs="Arial"/>
          <w:sz w:val="20"/>
          <w:szCs w:val="20"/>
        </w:rPr>
        <w:t>FL-AHEAD is a non-Profit Organization (501-C3)</w:t>
      </w:r>
      <w:r w:rsidRPr="00601E9C">
        <w:rPr>
          <w:rFonts w:ascii="Arial" w:hAnsi="Arial" w:cs="Arial"/>
          <w:b/>
          <w:i/>
          <w:sz w:val="20"/>
          <w:szCs w:val="20"/>
        </w:rPr>
        <w:t xml:space="preserve"> TAX ID: 26-3552306</w:t>
      </w:r>
    </w:p>
    <w:p w14:paraId="3F37E7F7" w14:textId="77777777" w:rsidR="001B3D39" w:rsidRDefault="001B3D39">
      <w:pPr>
        <w:jc w:val="center"/>
        <w:rPr>
          <w:rFonts w:ascii="Arial" w:hAnsi="Arial" w:cs="Arial"/>
          <w:b/>
          <w:sz w:val="16"/>
          <w:szCs w:val="16"/>
        </w:rPr>
      </w:pPr>
    </w:p>
    <w:p w14:paraId="6ABC4166" w14:textId="77777777" w:rsidR="001A589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</w:t>
      </w:r>
    </w:p>
    <w:p w14:paraId="6DC33D62" w14:textId="77777777" w:rsidR="001A5899" w:rsidRDefault="001A5899">
      <w:pPr>
        <w:jc w:val="center"/>
        <w:rPr>
          <w:rFonts w:ascii="Arial" w:hAnsi="Arial" w:cs="Arial"/>
          <w:b/>
        </w:rPr>
      </w:pPr>
    </w:p>
    <w:p w14:paraId="3F37E7F8" w14:textId="5325D758" w:rsidR="001B3D3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1B3D39">
        <w:rPr>
          <w:rFonts w:ascii="Arial" w:hAnsi="Arial" w:cs="Arial"/>
          <w:b/>
        </w:rPr>
        <w:t>Membership Application</w:t>
      </w:r>
    </w:p>
    <w:p w14:paraId="3F37E7F9" w14:textId="77777777" w:rsidR="001B3D39" w:rsidRDefault="001B3D39">
      <w:pPr>
        <w:jc w:val="center"/>
        <w:rPr>
          <w:rFonts w:ascii="Arial" w:hAnsi="Arial" w:cs="Arial"/>
          <w:b/>
        </w:rPr>
      </w:pPr>
    </w:p>
    <w:tbl>
      <w:tblPr>
        <w:tblW w:w="9632" w:type="dxa"/>
        <w:tblLayout w:type="fixed"/>
        <w:tblLook w:val="01E0" w:firstRow="1" w:lastRow="1" w:firstColumn="1" w:lastColumn="1" w:noHBand="0" w:noVBand="0"/>
      </w:tblPr>
      <w:tblGrid>
        <w:gridCol w:w="1008"/>
        <w:gridCol w:w="540"/>
        <w:gridCol w:w="792"/>
        <w:gridCol w:w="1368"/>
        <w:gridCol w:w="236"/>
        <w:gridCol w:w="1384"/>
        <w:gridCol w:w="236"/>
        <w:gridCol w:w="124"/>
        <w:gridCol w:w="720"/>
        <w:gridCol w:w="3168"/>
        <w:gridCol w:w="56"/>
      </w:tblGrid>
      <w:tr w:rsidR="001B3D39" w:rsidRPr="00CB0208" w14:paraId="3F37E7FF" w14:textId="77777777" w:rsidTr="00CB0208">
        <w:trPr>
          <w:gridAfter w:val="1"/>
          <w:wAfter w:w="56" w:type="dxa"/>
        </w:trPr>
        <w:tc>
          <w:tcPr>
            <w:tcW w:w="1008" w:type="dxa"/>
            <w:shd w:val="clear" w:color="auto" w:fill="auto"/>
          </w:tcPr>
          <w:p w14:paraId="3F37E7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7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auto"/>
          </w:tcPr>
          <w:p w14:paraId="3F37E7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7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shd w:val="clear" w:color="auto" w:fill="auto"/>
          </w:tcPr>
          <w:p w14:paraId="3F37E7F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4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Institution/Organization:</w:t>
            </w:r>
          </w:p>
        </w:tc>
        <w:tc>
          <w:tcPr>
            <w:tcW w:w="723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02" w14:textId="77777777" w:rsidR="003B6C8F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9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2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0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8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C" w14:textId="77777777" w:rsidTr="00CB0208">
        <w:trPr>
          <w:gridAfter w:val="1"/>
          <w:wAfter w:w="56" w:type="dxa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0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1A" w14:textId="77777777" w:rsidTr="00CB0208">
        <w:tc>
          <w:tcPr>
            <w:tcW w:w="1548" w:type="dxa"/>
            <w:gridSpan w:val="2"/>
            <w:shd w:val="clear" w:color="auto" w:fill="auto"/>
          </w:tcPr>
          <w:p w14:paraId="3F37E8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0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1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2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14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5" w14:textId="77777777" w:rsidR="00750E0E" w:rsidRPr="00CB0208" w:rsidRDefault="00750E0E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6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1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8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9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4" w14:textId="77777777" w:rsidTr="00CB0208">
        <w:tc>
          <w:tcPr>
            <w:tcW w:w="1548" w:type="dxa"/>
            <w:gridSpan w:val="2"/>
            <w:shd w:val="clear" w:color="auto" w:fill="auto"/>
          </w:tcPr>
          <w:p w14:paraId="3F37E81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D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E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0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2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3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D" w14:textId="77777777" w:rsidTr="00CB0208">
        <w:tc>
          <w:tcPr>
            <w:tcW w:w="1548" w:type="dxa"/>
            <w:gridSpan w:val="2"/>
            <w:shd w:val="clear" w:color="auto" w:fill="auto"/>
          </w:tcPr>
          <w:p w14:paraId="3F37E8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B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C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31" w14:textId="77777777" w:rsidTr="00CB0208">
        <w:trPr>
          <w:gridAfter w:val="1"/>
          <w:wAfter w:w="56" w:type="dxa"/>
        </w:trPr>
        <w:tc>
          <w:tcPr>
            <w:tcW w:w="1548" w:type="dxa"/>
            <w:gridSpan w:val="2"/>
            <w:shd w:val="clear" w:color="auto" w:fill="auto"/>
          </w:tcPr>
          <w:p w14:paraId="3F37E8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Web site:</w:t>
            </w:r>
          </w:p>
        </w:tc>
        <w:tc>
          <w:tcPr>
            <w:tcW w:w="8028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30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32" w14:textId="32CA2F6F" w:rsidR="001B3D39" w:rsidRDefault="00F22834" w:rsidP="00EA67B0">
      <w:pPr>
        <w:rPr>
          <w:rFonts w:ascii="Arial" w:hAnsi="Arial" w:cs="Arial"/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37E95E" wp14:editId="3F37E95F">
                <wp:simplePos x="0" y="0"/>
                <wp:positionH relativeFrom="column">
                  <wp:posOffset>4229100</wp:posOffset>
                </wp:positionH>
                <wp:positionV relativeFrom="paragraph">
                  <wp:posOffset>75565</wp:posOffset>
                </wp:positionV>
                <wp:extent cx="2085975" cy="657225"/>
                <wp:effectExtent l="19050" t="19050" r="19050" b="1905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9" w14:textId="77777777" w:rsidR="00C725BF" w:rsidRDefault="00C725BF">
                            <w:r>
                              <w:t>Membership Status:</w:t>
                            </w:r>
                          </w:p>
                          <w:p w14:paraId="3F37E96A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New</w:t>
                            </w:r>
                          </w:p>
                          <w:p w14:paraId="3F37E96B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new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33pt;margin-top:5.95pt;width:164.25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" strokeweight="2.5pt">
                <v:shadow color="#868686"/>
                <v:textbox>
                  <w:txbxContent>
                    <w:p w:rsidR="00C725BF" w:rsidRDefault="00C725BF">
                      <w:r>
                        <w:t>Membership Status: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New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Renewal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3" w14:textId="77777777" w:rsidR="00736747" w:rsidRDefault="00F22834">
      <w:pPr>
        <w:pStyle w:val="Heading1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37E960" wp14:editId="3F37E961">
                <wp:simplePos x="0" y="0"/>
                <wp:positionH relativeFrom="column">
                  <wp:posOffset>1647825</wp:posOffset>
                </wp:positionH>
                <wp:positionV relativeFrom="paragraph">
                  <wp:posOffset>53340</wp:posOffset>
                </wp:positionV>
                <wp:extent cx="2419350" cy="295275"/>
                <wp:effectExtent l="19050" t="19050" r="19050" b="1905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C" w14:textId="1A8A68D1" w:rsidR="00C725BF" w:rsidRPr="00FD2F54" w:rsidRDefault="00C725BF" w:rsidP="008E3477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1764D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mbership runs 7/1/19</w:t>
                            </w: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– 6/30/</w:t>
                            </w:r>
                            <w:r w:rsidR="004D54C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7E96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129.75pt;margin-top:4.2pt;width:190.5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" strokeweight="2.5pt">
                <v:shadow color="#868686"/>
                <v:textbox>
                  <w:txbxContent>
                    <w:p w14:paraId="3F37E96C" w14:textId="1A8A68D1" w:rsidR="00C725BF" w:rsidRPr="00FD2F54" w:rsidRDefault="00C725BF" w:rsidP="008E3477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</w:t>
                      </w:r>
                      <w:r w:rsidR="001764D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mbership runs 7/1/19</w:t>
                      </w: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– 6/30/</w:t>
                      </w:r>
                      <w:r w:rsidR="004D54C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4" w14:textId="77777777" w:rsidR="00736747" w:rsidRDefault="00736747">
      <w:pPr>
        <w:pStyle w:val="Heading1"/>
        <w:rPr>
          <w:sz w:val="20"/>
          <w:szCs w:val="20"/>
        </w:rPr>
      </w:pPr>
    </w:p>
    <w:p w14:paraId="3F37E835" w14:textId="77777777" w:rsidR="001B3D39" w:rsidRDefault="001B3D39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Membership Category</w:t>
      </w:r>
    </w:p>
    <w:p w14:paraId="3F37E836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738" w:type="dxa"/>
        <w:tblLook w:val="01E0" w:firstRow="1" w:lastRow="1" w:firstColumn="1" w:lastColumn="1" w:noHBand="0" w:noVBand="0"/>
      </w:tblPr>
      <w:tblGrid>
        <w:gridCol w:w="828"/>
        <w:gridCol w:w="236"/>
        <w:gridCol w:w="8674"/>
      </w:tblGrid>
      <w:tr w:rsidR="001B3D39" w:rsidRPr="00CB0208" w14:paraId="3F37E83A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3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9" w14:textId="0A3A48AD" w:rsidR="001B3D39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vidual Professional, $ 25</w:t>
            </w:r>
          </w:p>
        </w:tc>
      </w:tr>
      <w:tr w:rsidR="001B3D39" w:rsidRPr="00CB0208" w14:paraId="3F37E83E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B" w14:textId="695BB983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D" w14:textId="6124E2D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Basic, $7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0 (includes 3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1" w14:textId="7CF5149E" w:rsidR="001B3D39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Plus, $10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sz w:val="20"/>
                <w:szCs w:val="20"/>
              </w:rPr>
              <w:t>(includes 5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6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5" w14:textId="29C56824" w:rsidR="001B3D39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, $20</w:t>
            </w:r>
          </w:p>
        </w:tc>
      </w:tr>
      <w:tr w:rsidR="00EA67B0" w:rsidRPr="00CB0208" w14:paraId="5E1FB2A9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05757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943984B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41366078" w14:textId="1538EABF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Professional (Graduate Student), $15</w:t>
            </w:r>
          </w:p>
        </w:tc>
      </w:tr>
      <w:tr w:rsidR="00EA67B0" w:rsidRPr="00CB0208" w14:paraId="1258022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5D9C9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E50A612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6FFE745" w14:textId="439267AB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(Undergraduate), $10</w:t>
            </w:r>
          </w:p>
        </w:tc>
      </w:tr>
      <w:tr w:rsidR="00EA67B0" w:rsidRPr="00CB0208" w14:paraId="565C082B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69171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51673A4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795F4160" w14:textId="044F2ED1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eritus Professional, $10</w:t>
            </w:r>
          </w:p>
        </w:tc>
      </w:tr>
    </w:tbl>
    <w:p w14:paraId="3F37E847" w14:textId="77777777" w:rsidR="001B3D39" w:rsidRDefault="001B3D39">
      <w:pPr>
        <w:rPr>
          <w:rFonts w:ascii="Arial" w:hAnsi="Arial" w:cs="Arial"/>
          <w:b/>
          <w:sz w:val="20"/>
          <w:szCs w:val="20"/>
        </w:rPr>
      </w:pPr>
    </w:p>
    <w:p w14:paraId="3F37E848" w14:textId="77777777" w:rsidR="001B3D39" w:rsidRPr="00736747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an accommodation for a disability, please provide printed Association materials in (on):</w:t>
      </w:r>
      <w:r>
        <w:rPr>
          <w:rFonts w:ascii="Arial" w:hAnsi="Arial" w:cs="Arial"/>
          <w:b/>
          <w:sz w:val="20"/>
          <w:szCs w:val="20"/>
        </w:rPr>
        <w:tab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12"/>
        <w:gridCol w:w="236"/>
        <w:gridCol w:w="8312"/>
      </w:tblGrid>
      <w:tr w:rsidR="001B3D39" w:rsidRPr="00CB0208" w14:paraId="3F37E84C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4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Braille</w:t>
            </w:r>
          </w:p>
        </w:tc>
      </w:tr>
      <w:tr w:rsidR="001B3D39" w:rsidRPr="00CB0208" w14:paraId="3F37E850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-text</w:t>
            </w:r>
          </w:p>
        </w:tc>
      </w:tr>
      <w:tr w:rsidR="001B3D39" w:rsidRPr="00CB0208" w14:paraId="3F37E854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5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5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5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Large Print</w:t>
            </w:r>
          </w:p>
        </w:tc>
      </w:tr>
    </w:tbl>
    <w:p w14:paraId="3F37E856" w14:textId="7B890F86" w:rsidR="001B3D39" w:rsidRDefault="001B3D39">
      <w:pPr>
        <w:pStyle w:val="BodyText"/>
        <w:rPr>
          <w:b w:val="0"/>
        </w:rPr>
      </w:pPr>
      <w:r>
        <w:lastRenderedPageBreak/>
        <w:t>For Institutional Basic</w:t>
      </w:r>
      <w:r w:rsidR="00EA67B0">
        <w:t>/Plus</w:t>
      </w:r>
      <w:r>
        <w:t xml:space="preserve"> Members – </w:t>
      </w:r>
      <w:r>
        <w:rPr>
          <w:b w:val="0"/>
        </w:rPr>
        <w:t xml:space="preserve">Please provide the contact information for the </w:t>
      </w:r>
      <w:r>
        <w:t>two other</w:t>
      </w:r>
      <w:r>
        <w:rPr>
          <w:b w:val="0"/>
        </w:rPr>
        <w:t xml:space="preserve"> full Professional Members from your institution.</w:t>
      </w:r>
      <w:r w:rsidR="003F5895">
        <w:rPr>
          <w:b w:val="0"/>
        </w:rPr>
        <w:t xml:space="preserve"> </w:t>
      </w:r>
      <w:r w:rsidR="00EA67B0">
        <w:rPr>
          <w:b w:val="0"/>
        </w:rPr>
        <w:t xml:space="preserve">Institutional </w:t>
      </w:r>
      <w:proofErr w:type="gramStart"/>
      <w:r w:rsidR="00EA67B0">
        <w:rPr>
          <w:b w:val="0"/>
        </w:rPr>
        <w:t>Plus</w:t>
      </w:r>
      <w:proofErr w:type="gramEnd"/>
      <w:r w:rsidR="00EA67B0">
        <w:rPr>
          <w:b w:val="0"/>
        </w:rPr>
        <w:t xml:space="preserve"> Members may provide information for </w:t>
      </w:r>
      <w:r w:rsidR="00EA67B0" w:rsidRPr="00EA67B0">
        <w:t>four other</w:t>
      </w:r>
      <w:r w:rsidR="00EA67B0">
        <w:rPr>
          <w:b w:val="0"/>
        </w:rPr>
        <w:t xml:space="preserve"> members.</w:t>
      </w:r>
      <w:r w:rsidR="003F5895">
        <w:rPr>
          <w:b w:val="0"/>
        </w:rPr>
        <w:t xml:space="preserve"> Additional members can be purchased at $20 per member.</w:t>
      </w:r>
    </w:p>
    <w:p w14:paraId="3F37E859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5F" w14:textId="77777777" w:rsidTr="00601E9C">
        <w:tc>
          <w:tcPr>
            <w:tcW w:w="828" w:type="dxa"/>
            <w:shd w:val="clear" w:color="auto" w:fill="auto"/>
          </w:tcPr>
          <w:p w14:paraId="3F37E85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5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5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5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5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4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6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6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6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6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E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6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6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6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6C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D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76" w14:textId="77777777" w:rsidTr="00601E9C">
        <w:tc>
          <w:tcPr>
            <w:tcW w:w="1548" w:type="dxa"/>
            <w:gridSpan w:val="3"/>
            <w:shd w:val="clear" w:color="auto" w:fill="auto"/>
          </w:tcPr>
          <w:p w14:paraId="3F37E86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7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1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7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7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74" w14:textId="0273120B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5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87F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85" w14:textId="77777777" w:rsidTr="00601E9C">
        <w:tc>
          <w:tcPr>
            <w:tcW w:w="828" w:type="dxa"/>
            <w:shd w:val="clear" w:color="auto" w:fill="auto"/>
          </w:tcPr>
          <w:p w14:paraId="3F37E88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8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8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8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8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A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8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8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C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8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94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8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8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9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9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9D" w14:textId="77777777" w:rsidTr="00601E9C">
        <w:tc>
          <w:tcPr>
            <w:tcW w:w="1548" w:type="dxa"/>
            <w:gridSpan w:val="3"/>
            <w:shd w:val="clear" w:color="auto" w:fill="auto"/>
          </w:tcPr>
          <w:p w14:paraId="3F37E89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9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9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B" w14:textId="732A6B4D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C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A7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AD" w14:textId="77777777" w:rsidTr="00601E9C">
        <w:tc>
          <w:tcPr>
            <w:tcW w:w="828" w:type="dxa"/>
            <w:shd w:val="clear" w:color="auto" w:fill="auto"/>
          </w:tcPr>
          <w:p w14:paraId="3F37E8A8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A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A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A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A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1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A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A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B0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3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B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B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B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B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B8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B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C5" w14:textId="77777777" w:rsidTr="00601E9C">
        <w:tc>
          <w:tcPr>
            <w:tcW w:w="1548" w:type="dxa"/>
            <w:gridSpan w:val="3"/>
            <w:shd w:val="clear" w:color="auto" w:fill="auto"/>
          </w:tcPr>
          <w:p w14:paraId="3F37E8B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E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F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C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C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C2" w14:textId="35F1F3D3" w:rsidR="001B3D39" w:rsidRPr="00CB0208" w:rsidRDefault="00601E9C" w:rsidP="00601E9C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C3" w14:textId="77777777" w:rsidR="001B3D39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C4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CF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342"/>
        <w:gridCol w:w="378"/>
        <w:gridCol w:w="2160"/>
        <w:gridCol w:w="236"/>
        <w:gridCol w:w="124"/>
        <w:gridCol w:w="360"/>
        <w:gridCol w:w="720"/>
        <w:gridCol w:w="540"/>
        <w:gridCol w:w="3888"/>
      </w:tblGrid>
      <w:tr w:rsidR="001B3D39" w:rsidRPr="00CB0208" w14:paraId="3F37E8D5" w14:textId="77777777" w:rsidTr="004D54C9">
        <w:tc>
          <w:tcPr>
            <w:tcW w:w="828" w:type="dxa"/>
            <w:shd w:val="clear" w:color="auto" w:fill="auto"/>
          </w:tcPr>
          <w:p w14:paraId="3F37E8D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D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D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D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44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D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A" w14:textId="77777777" w:rsidTr="004D54C9">
        <w:trPr>
          <w:trHeight w:val="473"/>
        </w:trPr>
        <w:tc>
          <w:tcPr>
            <w:tcW w:w="1170" w:type="dxa"/>
            <w:gridSpan w:val="2"/>
            <w:shd w:val="clear" w:color="auto" w:fill="auto"/>
          </w:tcPr>
          <w:p w14:paraId="3F37E8D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06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D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C" w14:textId="77777777" w:rsidTr="004D54C9">
        <w:trPr>
          <w:trHeight w:val="472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D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E4" w14:textId="77777777" w:rsidTr="004D54C9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D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D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E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3F37E8E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ED" w14:textId="77777777" w:rsidTr="004D54C9">
        <w:tc>
          <w:tcPr>
            <w:tcW w:w="1548" w:type="dxa"/>
            <w:gridSpan w:val="3"/>
            <w:shd w:val="clear" w:color="auto" w:fill="auto"/>
          </w:tcPr>
          <w:p w14:paraId="3F37E8E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E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E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C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F6" w14:textId="77777777" w:rsidTr="004D54C9">
        <w:tc>
          <w:tcPr>
            <w:tcW w:w="1548" w:type="dxa"/>
            <w:gridSpan w:val="3"/>
            <w:shd w:val="clear" w:color="auto" w:fill="auto"/>
          </w:tcPr>
          <w:p w14:paraId="3F37E8E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F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F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F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4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F5" w14:textId="77777777" w:rsidR="001B3D39" w:rsidRPr="001243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F8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FE" w14:textId="77777777" w:rsidTr="00601E9C">
        <w:tc>
          <w:tcPr>
            <w:tcW w:w="828" w:type="dxa"/>
            <w:shd w:val="clear" w:color="auto" w:fill="auto"/>
          </w:tcPr>
          <w:p w14:paraId="3F37E8F9" w14:textId="77777777" w:rsidR="001B3D39" w:rsidRPr="00EA67B0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A67B0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2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F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9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4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90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C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9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90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F37E90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0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B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914" w14:textId="77777777" w:rsidTr="00601E9C">
        <w:tc>
          <w:tcPr>
            <w:tcW w:w="1548" w:type="dxa"/>
            <w:gridSpan w:val="3"/>
            <w:shd w:val="clear" w:color="auto" w:fill="auto"/>
          </w:tcPr>
          <w:p w14:paraId="3F37E9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91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shd w:val="clear" w:color="auto" w:fill="auto"/>
          </w:tcPr>
          <w:p w14:paraId="3F37E91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12" w14:textId="091FC768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1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921" w14:textId="2331A61F" w:rsidR="001B3D39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Payment Information:   </w:t>
      </w:r>
    </w:p>
    <w:p w14:paraId="3F37E922" w14:textId="77777777" w:rsidR="00B935F7" w:rsidRDefault="00B935F7">
      <w:pPr>
        <w:rPr>
          <w:rFonts w:ascii="Arial" w:hAnsi="Arial" w:cs="Arial"/>
          <w:sz w:val="20"/>
          <w:szCs w:val="20"/>
        </w:rPr>
      </w:pPr>
    </w:p>
    <w:p w14:paraId="3F37E923" w14:textId="4E7E1BD2" w:rsidR="00B935F7" w:rsidRDefault="00601E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dit Card payments must be made online through PayPal: </w:t>
      </w:r>
      <w:hyperlink r:id="rId9" w:history="1">
        <w:r w:rsidRPr="00D41A87">
          <w:rPr>
            <w:rStyle w:val="Hyperlink"/>
            <w:rFonts w:ascii="Arial" w:hAnsi="Arial" w:cs="Arial"/>
            <w:sz w:val="20"/>
            <w:szCs w:val="20"/>
          </w:rPr>
          <w:t>http://flahead.org/paypal/</w:t>
        </w:r>
      </w:hyperlink>
    </w:p>
    <w:p w14:paraId="491A3944" w14:textId="56FE1357" w:rsidR="00601E9C" w:rsidRDefault="00601E9C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3960"/>
        <w:gridCol w:w="236"/>
        <w:gridCol w:w="1024"/>
        <w:gridCol w:w="2520"/>
      </w:tblGrid>
      <w:tr w:rsidR="001B3D39" w:rsidRPr="00CB0208" w14:paraId="3F37E929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auto"/>
          </w:tcPr>
          <w:p w14:paraId="3F37E9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enclosed payable to FL-AHEAD</w:t>
            </w:r>
          </w:p>
        </w:tc>
        <w:tc>
          <w:tcPr>
            <w:tcW w:w="236" w:type="dxa"/>
            <w:shd w:val="clear" w:color="auto" w:fill="auto"/>
          </w:tcPr>
          <w:p w14:paraId="3F37E9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auto"/>
          </w:tcPr>
          <w:p w14:paraId="3F37E9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#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14:paraId="3F37E9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2A" w14:textId="77777777" w:rsidR="00F92A9E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3F37E92B" w14:textId="77777777" w:rsidR="001B3D39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A service fee of $12.00 will be charged for checks returned unpaid and a Redeposit Fee of $14.00 will be charged</w:t>
      </w:r>
    </w:p>
    <w:p w14:paraId="3F37E92C" w14:textId="77777777" w:rsidR="00F92A9E" w:rsidRDefault="00F92A9E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1800"/>
        <w:gridCol w:w="5940"/>
      </w:tblGrid>
      <w:tr w:rsidR="001B3D39" w:rsidRPr="00CB0208" w14:paraId="3F37E930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F37E9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 xml:space="preserve">Purchase Order # 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</w:tcPr>
          <w:p w14:paraId="3F37E9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31" w14:textId="77777777" w:rsidR="001B3D39" w:rsidRPr="00976E3C" w:rsidRDefault="001B3D39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2BB7A4B7" w14:textId="3365AFDD" w:rsidR="00601E9C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Purchase orders with insufficient amount will be returned.</w:t>
      </w:r>
    </w:p>
    <w:p w14:paraId="3F37E933" w14:textId="77777777" w:rsidR="00F92A9E" w:rsidRDefault="00F92A9E">
      <w:pPr>
        <w:rPr>
          <w:rFonts w:ascii="Arial" w:hAnsi="Arial" w:cs="Arial"/>
          <w:sz w:val="20"/>
          <w:szCs w:val="20"/>
        </w:rPr>
      </w:pPr>
    </w:p>
    <w:p w14:paraId="3F37E934" w14:textId="77777777" w:rsidR="001B3D39" w:rsidRPr="00C725BF" w:rsidRDefault="001B3D39">
      <w:pPr>
        <w:rPr>
          <w:rFonts w:ascii="Arial" w:hAnsi="Arial" w:cs="Arial"/>
          <w:b/>
          <w:sz w:val="20"/>
          <w:szCs w:val="20"/>
          <w:u w:val="single"/>
        </w:rPr>
      </w:pPr>
      <w:r w:rsidRPr="008E3477">
        <w:rPr>
          <w:rFonts w:ascii="Arial" w:hAnsi="Arial" w:cs="Arial"/>
          <w:b/>
          <w:sz w:val="20"/>
          <w:szCs w:val="20"/>
          <w:u w:val="single"/>
        </w:rPr>
        <w:t>Membership Year:  July 1 – June 30</w:t>
      </w:r>
      <w:r w:rsidR="008E3477" w:rsidRPr="008E3477">
        <w:rPr>
          <w:rFonts w:ascii="Arial" w:hAnsi="Arial" w:cs="Arial"/>
          <w:b/>
          <w:sz w:val="20"/>
          <w:szCs w:val="20"/>
          <w:u w:val="single"/>
        </w:rPr>
        <w:t xml:space="preserve"> yearly</w:t>
      </w:r>
      <w:r w:rsidR="00C725BF">
        <w:rPr>
          <w:rFonts w:ascii="Arial" w:hAnsi="Arial" w:cs="Arial"/>
          <w:b/>
          <w:sz w:val="20"/>
          <w:szCs w:val="20"/>
          <w:u w:val="single"/>
        </w:rPr>
        <w:t xml:space="preserve">; 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No pro</w:t>
      </w:r>
      <w:r w:rsidR="00430A4B">
        <w:rPr>
          <w:rFonts w:ascii="Arial" w:hAnsi="Arial" w:cs="Arial"/>
          <w:b/>
          <w:sz w:val="20"/>
          <w:szCs w:val="20"/>
          <w:u w:val="single"/>
        </w:rPr>
        <w:t>-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rated membership will be considered</w:t>
      </w:r>
      <w:r w:rsidRPr="00C725BF">
        <w:rPr>
          <w:rFonts w:ascii="Arial" w:hAnsi="Arial" w:cs="Arial"/>
          <w:b/>
          <w:sz w:val="20"/>
          <w:szCs w:val="20"/>
          <w:u w:val="single"/>
        </w:rPr>
        <w:t>.</w:t>
      </w:r>
    </w:p>
    <w:p w14:paraId="3F37E935" w14:textId="77777777" w:rsidR="001B3D39" w:rsidRDefault="001B3D39">
      <w:pPr>
        <w:rPr>
          <w:rFonts w:ascii="Arial" w:hAnsi="Arial" w:cs="Arial"/>
          <w:sz w:val="20"/>
          <w:szCs w:val="20"/>
        </w:rPr>
      </w:pPr>
    </w:p>
    <w:p w14:paraId="3F37E936" w14:textId="77777777" w:rsidR="00342644" w:rsidRDefault="00AE7813" w:rsidP="003426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342644">
        <w:rPr>
          <w:rFonts w:ascii="Arial" w:hAnsi="Arial" w:cs="Arial"/>
          <w:sz w:val="20"/>
          <w:szCs w:val="20"/>
        </w:rPr>
        <w:t>lease submit both pages of this form and payment made out to FL-AHEAD to:</w:t>
      </w:r>
    </w:p>
    <w:p w14:paraId="3F37E937" w14:textId="77777777" w:rsidR="00342644" w:rsidRDefault="00342644" w:rsidP="00342644">
      <w:pPr>
        <w:rPr>
          <w:rFonts w:ascii="Arial" w:hAnsi="Arial" w:cs="Arial"/>
          <w:sz w:val="20"/>
          <w:szCs w:val="20"/>
        </w:rPr>
      </w:pPr>
    </w:p>
    <w:p w14:paraId="3F37E938" w14:textId="11F05192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>Attention:</w:t>
      </w: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Ashley Linder</w:t>
      </w:r>
      <w:r w:rsidR="00760271" w:rsidRPr="001E212A">
        <w:rPr>
          <w:rFonts w:ascii="Arial" w:hAnsi="Arial" w:cs="Arial"/>
          <w:sz w:val="20"/>
          <w:szCs w:val="20"/>
        </w:rPr>
        <w:t>, FL-AHEAD Treasurer</w:t>
      </w:r>
    </w:p>
    <w:p w14:paraId="3F37E939" w14:textId="15E1AD93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University of Central Florida</w:t>
      </w:r>
    </w:p>
    <w:p w14:paraId="3F37E93A" w14:textId="16EDA982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Student Accessibility Services</w:t>
      </w:r>
    </w:p>
    <w:p w14:paraId="3F37E93B" w14:textId="5B53D683" w:rsidR="001E212A" w:rsidRPr="001E212A" w:rsidRDefault="001E212A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 xml:space="preserve">4000 Central Florida Blvd. </w:t>
      </w:r>
    </w:p>
    <w:p w14:paraId="3F37E93C" w14:textId="20D0C28E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Ferrell Commons 7F Room 185</w:t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</w:p>
    <w:p w14:paraId="3F37E93D" w14:textId="2E770DF5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Orlando</w:t>
      </w:r>
      <w:r w:rsidR="00EC7739">
        <w:rPr>
          <w:rFonts w:ascii="Arial" w:hAnsi="Arial" w:cs="Arial"/>
          <w:sz w:val="20"/>
          <w:szCs w:val="20"/>
        </w:rPr>
        <w:t xml:space="preserve">, FL </w:t>
      </w:r>
      <w:r w:rsidR="004D54C9">
        <w:rPr>
          <w:rFonts w:ascii="Arial" w:hAnsi="Arial" w:cs="Arial"/>
          <w:sz w:val="20"/>
          <w:szCs w:val="20"/>
        </w:rPr>
        <w:t>32816-0161</w:t>
      </w:r>
    </w:p>
    <w:p w14:paraId="3F37E93E" w14:textId="77777777" w:rsidR="001E212A" w:rsidRPr="001E212A" w:rsidRDefault="001E212A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56A4AB0" w14:textId="30E78FD5" w:rsidR="00EC7739" w:rsidRDefault="00342644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  <w:t xml:space="preserve">Phone:  </w:t>
      </w:r>
      <w:r w:rsidR="004D54C9">
        <w:rPr>
          <w:rFonts w:ascii="Arial" w:hAnsi="Arial" w:cs="Arial"/>
          <w:sz w:val="20"/>
          <w:szCs w:val="20"/>
        </w:rPr>
        <w:t>407-823-2371</w:t>
      </w:r>
    </w:p>
    <w:p w14:paraId="3F37E940" w14:textId="611D9C13" w:rsidR="00342644" w:rsidRPr="001E212A" w:rsidRDefault="00EC7739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hyperlink r:id="rId10" w:history="1">
        <w:r w:rsidR="001764DF" w:rsidRPr="007F1E09">
          <w:rPr>
            <w:rStyle w:val="Hyperlink"/>
            <w:rFonts w:ascii="Arial" w:hAnsi="Arial" w:cs="Arial"/>
            <w:sz w:val="20"/>
            <w:szCs w:val="20"/>
          </w:rPr>
          <w:t>Ashley.Linder@ucf.edu</w:t>
        </w:r>
      </w:hyperlink>
      <w:r w:rsidR="001764DF">
        <w:rPr>
          <w:rFonts w:ascii="Arial" w:hAnsi="Arial" w:cs="Arial"/>
          <w:sz w:val="20"/>
          <w:szCs w:val="20"/>
        </w:rPr>
        <w:t xml:space="preserve"> </w:t>
      </w:r>
    </w:p>
    <w:p w14:paraId="3F37E941" w14:textId="77777777" w:rsidR="006A3322" w:rsidRDefault="006A3322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F37E942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</w:p>
    <w:p w14:paraId="3F37E943" w14:textId="77777777" w:rsidR="00BB6AC9" w:rsidRPr="00BB6AC9" w:rsidRDefault="00BB6AC9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Please note:  </w:t>
      </w:r>
      <w:r w:rsidR="007F4378" w:rsidRPr="00BB6AC9">
        <w:rPr>
          <w:rFonts w:ascii="Arial" w:hAnsi="Arial" w:cs="Arial"/>
          <w:b/>
          <w:i/>
          <w:sz w:val="20"/>
          <w:szCs w:val="20"/>
        </w:rPr>
        <w:t xml:space="preserve">Membership on the Florida Postsecondary Disability Service Providers listserv is not automatic with FL-AHEAD membership. </w:t>
      </w:r>
    </w:p>
    <w:p w14:paraId="3F37E944" w14:textId="77777777" w:rsidR="00BB6AC9" w:rsidRPr="00BB6AC9" w:rsidRDefault="007F4378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 </w:t>
      </w:r>
    </w:p>
    <w:p w14:paraId="3F37E945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>To join the FPDSP listserv, please send an email to</w:t>
      </w:r>
      <w:r w:rsidRPr="00BB6AC9">
        <w:rPr>
          <w:rFonts w:ascii="Arial" w:hAnsi="Arial" w:cs="Arial"/>
          <w:b/>
          <w:sz w:val="20"/>
          <w:szCs w:val="20"/>
        </w:rPr>
        <w:t xml:space="preserve">: </w:t>
      </w:r>
      <w:hyperlink r:id="rId11" w:history="1">
        <w:r w:rsidRPr="006E7F03">
          <w:rPr>
            <w:rStyle w:val="Hyperlink"/>
            <w:rFonts w:ascii="Arial" w:hAnsi="Arial" w:cs="Arial"/>
            <w:b/>
            <w:sz w:val="20"/>
            <w:szCs w:val="20"/>
          </w:rPr>
          <w:t>jimmy.yawn@sfcollege.edu</w:t>
        </w:r>
      </w:hyperlink>
      <w:r w:rsidR="006F3015">
        <w:rPr>
          <w:rStyle w:val="Hyperlink"/>
          <w:rFonts w:ascii="Arial" w:hAnsi="Arial" w:cs="Arial"/>
          <w:b/>
          <w:sz w:val="20"/>
          <w:szCs w:val="20"/>
        </w:rPr>
        <w:t>.</w:t>
      </w:r>
    </w:p>
    <w:p w14:paraId="3F37E946" w14:textId="77777777" w:rsidR="00342644" w:rsidRP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sz w:val="20"/>
          <w:szCs w:val="20"/>
        </w:rPr>
        <w:t xml:space="preserve"> </w:t>
      </w:r>
    </w:p>
    <w:p w14:paraId="3F37E947" w14:textId="77777777" w:rsidR="001B3D39" w:rsidRDefault="001B3D39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F37E948" w14:textId="77777777" w:rsidR="00243DA7" w:rsidRPr="00A81952" w:rsidRDefault="00243DA7" w:rsidP="00243DA7">
      <w:pPr>
        <w:jc w:val="center"/>
        <w:rPr>
          <w:b/>
          <w:i/>
        </w:rPr>
      </w:pPr>
      <w:r>
        <w:rPr>
          <w:rFonts w:ascii="Arial" w:hAnsi="Arial" w:cs="Arial"/>
          <w:sz w:val="20"/>
          <w:szCs w:val="20"/>
        </w:rPr>
        <w:t xml:space="preserve">FOR OFFICE USE ONLY:  </w:t>
      </w:r>
      <w:r w:rsidRPr="00A81952">
        <w:rPr>
          <w:b/>
          <w:i/>
        </w:rPr>
        <w:t>Do not write below this line.</w:t>
      </w:r>
    </w:p>
    <w:p w14:paraId="3F37E949" w14:textId="77777777" w:rsidR="00243DA7" w:rsidRDefault="00243DA7" w:rsidP="00243DA7">
      <w:pPr>
        <w:rPr>
          <w:b/>
        </w:rPr>
      </w:pPr>
    </w:p>
    <w:p w14:paraId="3F37E94A" w14:textId="77777777" w:rsidR="00243DA7" w:rsidRDefault="00243DA7" w:rsidP="00243DA7">
      <w:pPr>
        <w:rPr>
          <w:b/>
        </w:rPr>
      </w:pPr>
    </w:p>
    <w:p w14:paraId="3F37E94B" w14:textId="77777777" w:rsidR="00243DA7" w:rsidRDefault="00243DA7" w:rsidP="00243DA7">
      <w:r w:rsidRPr="008D220D">
        <w:t xml:space="preserve">Date </w:t>
      </w:r>
      <w:r>
        <w:t xml:space="preserve">Application </w:t>
      </w:r>
      <w:r w:rsidRPr="008D220D">
        <w:t>Received</w:t>
      </w:r>
      <w:r>
        <w:t>:</w:t>
      </w:r>
      <w:r w:rsidR="008226D3">
        <w:t xml:space="preserve"> _</w:t>
      </w:r>
      <w:r w:rsidRPr="008D220D">
        <w:t>__________</w:t>
      </w:r>
      <w:r w:rsidR="008226D3">
        <w:t>______</w:t>
      </w:r>
      <w:r w:rsidR="00E369B8">
        <w:t>___</w:t>
      </w:r>
      <w:r>
        <w:tab/>
        <w:t xml:space="preserve">Received </w:t>
      </w:r>
      <w:r w:rsidR="00C725BF">
        <w:t>b</w:t>
      </w:r>
      <w:r>
        <w:t>y:</w:t>
      </w:r>
      <w:r>
        <w:tab/>
        <w:t>_____________</w:t>
      </w:r>
    </w:p>
    <w:p w14:paraId="3F37E94C" w14:textId="77777777" w:rsidR="00243DA7" w:rsidRDefault="00243DA7" w:rsidP="00243DA7"/>
    <w:p w14:paraId="3F37E94D" w14:textId="77777777" w:rsidR="00243DA7" w:rsidRDefault="00243DA7" w:rsidP="00243DA7">
      <w:r>
        <w:t xml:space="preserve">Date Application </w:t>
      </w:r>
      <w:r w:rsidR="00C725BF">
        <w:t>Process</w:t>
      </w:r>
      <w:r w:rsidR="008226D3">
        <w:t>ed</w:t>
      </w:r>
      <w:proofErr w:type="gramStart"/>
      <w:r w:rsidR="00C725BF">
        <w:t>:</w:t>
      </w:r>
      <w:r w:rsidR="008226D3">
        <w:t>_</w:t>
      </w:r>
      <w:proofErr w:type="gramEnd"/>
      <w:r w:rsidR="008226D3">
        <w:t>___</w:t>
      </w:r>
      <w:r w:rsidR="00C725BF">
        <w:t>______</w:t>
      </w:r>
      <w:r w:rsidR="008226D3">
        <w:t>_</w:t>
      </w:r>
      <w:r w:rsidR="00C725BF">
        <w:t>_</w:t>
      </w:r>
      <w:r w:rsidR="00E369B8">
        <w:t>_</w:t>
      </w:r>
      <w:r w:rsidR="00C725BF">
        <w:t>_</w:t>
      </w:r>
      <w:r w:rsidR="008226D3">
        <w:t>__</w:t>
      </w:r>
      <w:r w:rsidR="00E369B8">
        <w:t>___</w:t>
      </w:r>
      <w:r w:rsidR="008226D3">
        <w:t>_</w:t>
      </w:r>
      <w:r w:rsidR="00C725BF">
        <w:tab/>
        <w:t>Processed b</w:t>
      </w:r>
      <w:r>
        <w:t>y:</w:t>
      </w:r>
      <w:r>
        <w:tab/>
        <w:t>_____________</w:t>
      </w:r>
    </w:p>
    <w:p w14:paraId="3F37E94E" w14:textId="77777777" w:rsidR="00CC3336" w:rsidRDefault="00CC3336" w:rsidP="00243DA7"/>
    <w:p w14:paraId="3F37E94F" w14:textId="77777777" w:rsidR="00E369B8" w:rsidRDefault="008226D3" w:rsidP="00243DA7">
      <w:r>
        <w:t>Member</w:t>
      </w:r>
      <w:r w:rsidR="006F3015">
        <w:t xml:space="preserve">ship </w:t>
      </w:r>
      <w:r>
        <w:t>List</w:t>
      </w:r>
      <w:r w:rsidR="006F3015">
        <w:t xml:space="preserve"> Updated</w:t>
      </w:r>
      <w:proofErr w:type="gramStart"/>
      <w:r w:rsidR="00E369B8">
        <w:t>:</w:t>
      </w:r>
      <w:r w:rsidR="006F3015">
        <w:t>_</w:t>
      </w:r>
      <w:proofErr w:type="gramEnd"/>
      <w:r w:rsidR="006F3015">
        <w:t>__</w:t>
      </w:r>
      <w:r w:rsidR="00E369B8">
        <w:t>__________________</w:t>
      </w:r>
      <w:r w:rsidR="00E369B8">
        <w:tab/>
        <w:t>By:______________________</w:t>
      </w:r>
    </w:p>
    <w:p w14:paraId="3F37E950" w14:textId="77777777" w:rsidR="00CC3336" w:rsidRDefault="00CC3336" w:rsidP="00243DA7"/>
    <w:p w14:paraId="3F37E951" w14:textId="77777777" w:rsidR="00C725BF" w:rsidRDefault="00C725BF" w:rsidP="00243DA7">
      <w:r>
        <w:t xml:space="preserve">Receipt/Email </w:t>
      </w:r>
      <w:r w:rsidR="008226D3">
        <w:t>S</w:t>
      </w:r>
      <w:r>
        <w:t xml:space="preserve">ent </w:t>
      </w:r>
      <w:r w:rsidR="008226D3">
        <w:t>On</w:t>
      </w:r>
      <w:proofErr w:type="gramStart"/>
      <w:r>
        <w:t>:</w:t>
      </w:r>
      <w:r w:rsidR="00E369B8">
        <w:t>_</w:t>
      </w:r>
      <w:proofErr w:type="gramEnd"/>
      <w:r w:rsidR="00E369B8">
        <w:t>__________________</w:t>
      </w:r>
      <w:r w:rsidR="006F3015">
        <w:t>_</w:t>
      </w:r>
      <w:r w:rsidR="00E369B8">
        <w:t>____</w:t>
      </w:r>
      <w:r>
        <w:tab/>
      </w:r>
      <w:r w:rsidR="008226D3">
        <w:t>By</w:t>
      </w:r>
      <w:r>
        <w:t>:____________________</w:t>
      </w:r>
      <w:r w:rsidR="006F3015">
        <w:t>_</w:t>
      </w:r>
    </w:p>
    <w:p w14:paraId="3F37E952" w14:textId="77777777" w:rsidR="00CC3336" w:rsidRDefault="00CC3336" w:rsidP="00243DA7"/>
    <w:p w14:paraId="3F37E953" w14:textId="77777777" w:rsidR="00243DA7" w:rsidRDefault="00243DA7" w:rsidP="00243DA7"/>
    <w:p w14:paraId="3F37E954" w14:textId="77777777" w:rsidR="00243DA7" w:rsidRDefault="00243DA7" w:rsidP="00243DA7"/>
    <w:p w14:paraId="3F37E955" w14:textId="77777777" w:rsidR="00243DA7" w:rsidRDefault="00243DA7" w:rsidP="00243DA7">
      <w:r>
        <w:t xml:space="preserve">Notes: </w:t>
      </w:r>
    </w:p>
    <w:p w14:paraId="3F37E956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7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8" w14:textId="77777777" w:rsidR="00613077" w:rsidRDefault="0061307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B" w14:textId="77777777" w:rsidR="00243DA7" w:rsidRDefault="00243DA7" w:rsidP="00243DA7">
      <w:pPr>
        <w:rPr>
          <w:rFonts w:ascii="Arial" w:hAnsi="Arial" w:cs="Arial"/>
          <w:sz w:val="20"/>
          <w:szCs w:val="20"/>
        </w:rPr>
      </w:pPr>
    </w:p>
    <w:sectPr w:rsidR="00243DA7" w:rsidSect="005E17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864" w:right="1440" w:bottom="66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A0AFA" w14:textId="77777777" w:rsidR="00EC1A49" w:rsidRDefault="00EC1A49">
      <w:r>
        <w:separator/>
      </w:r>
    </w:p>
  </w:endnote>
  <w:endnote w:type="continuationSeparator" w:id="0">
    <w:p w14:paraId="237BF737" w14:textId="77777777" w:rsidR="00EC1A49" w:rsidRDefault="00EC1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8C1D76" w14:textId="77777777" w:rsidR="004D54C9" w:rsidRDefault="004D54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B4E2F" w14:textId="77777777" w:rsidR="004D54C9" w:rsidRDefault="004D54C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37E966" w14:textId="77777777" w:rsidR="00C725BF" w:rsidRDefault="00C725BF" w:rsidP="005E17B3">
    <w:pPr>
      <w:pStyle w:val="Footer"/>
      <w:jc w:val="center"/>
      <w:rPr>
        <w:b/>
        <w:bdr w:val="single" w:sz="4" w:space="0" w:color="auto"/>
      </w:rPr>
    </w:pPr>
  </w:p>
  <w:p w14:paraId="3F37E967" w14:textId="1C350FAD" w:rsidR="00C725BF" w:rsidRDefault="00C725BF" w:rsidP="005E17B3">
    <w:pPr>
      <w:pStyle w:val="Footer"/>
      <w:pBdr>
        <w:top w:val="single" w:sz="4" w:space="1" w:color="auto"/>
      </w:pBdr>
      <w:jc w:val="center"/>
    </w:pPr>
    <w:r w:rsidRPr="005E17B3">
      <w:rPr>
        <w:b/>
      </w:rPr>
      <w:t>If you need this application or any FL-AHEAD document in alternat</w:t>
    </w:r>
    <w:r>
      <w:rPr>
        <w:b/>
      </w:rPr>
      <w:t xml:space="preserve">ive </w:t>
    </w:r>
    <w:r w:rsidRPr="005E17B3">
      <w:rPr>
        <w:b/>
      </w:rPr>
      <w:t xml:space="preserve">format, please contact </w:t>
    </w:r>
    <w:r w:rsidR="004D54C9">
      <w:t>Ashley.Linder@ucf.edu</w:t>
    </w:r>
  </w:p>
  <w:p w14:paraId="3F37E968" w14:textId="77777777" w:rsidR="00F74112" w:rsidRDefault="00F74112" w:rsidP="005E17B3">
    <w:pPr>
      <w:pStyle w:val="Footer"/>
      <w:pBdr>
        <w:top w:val="single" w:sz="4" w:space="1" w:color="auto"/>
      </w:pBd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02A0E" w14:textId="77777777" w:rsidR="00EC1A49" w:rsidRDefault="00EC1A49">
      <w:r>
        <w:separator/>
      </w:r>
    </w:p>
  </w:footnote>
  <w:footnote w:type="continuationSeparator" w:id="0">
    <w:p w14:paraId="6F6977D8" w14:textId="77777777" w:rsidR="00EC1A49" w:rsidRDefault="00EC1A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FC2ED" w14:textId="77777777" w:rsidR="004D54C9" w:rsidRDefault="004D54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7371D3" w14:textId="77777777" w:rsidR="004D54C9" w:rsidRDefault="004D54C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04B7A3" w14:textId="77777777" w:rsidR="004D54C9" w:rsidRDefault="004D54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A0E4F"/>
    <w:multiLevelType w:val="hybridMultilevel"/>
    <w:tmpl w:val="07861706"/>
    <w:lvl w:ilvl="0" w:tplc="2CCAD10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712CC"/>
    <w:multiLevelType w:val="hybridMultilevel"/>
    <w:tmpl w:val="A462D60A"/>
    <w:lvl w:ilvl="0" w:tplc="4488AC4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8E04E4"/>
    <w:multiLevelType w:val="hybridMultilevel"/>
    <w:tmpl w:val="0BAC1EAA"/>
    <w:lvl w:ilvl="0" w:tplc="7302A39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LU0MzM2NTAzMzQyUdpeDU4uLM/DyQAsNaAHf4jD4sAAAA"/>
  </w:docVars>
  <w:rsids>
    <w:rsidRoot w:val="00342644"/>
    <w:rsid w:val="00033C51"/>
    <w:rsid w:val="00076FA4"/>
    <w:rsid w:val="000B0DB9"/>
    <w:rsid w:val="000B1817"/>
    <w:rsid w:val="00114260"/>
    <w:rsid w:val="00124339"/>
    <w:rsid w:val="0013318B"/>
    <w:rsid w:val="001764DF"/>
    <w:rsid w:val="00192ABF"/>
    <w:rsid w:val="001A5899"/>
    <w:rsid w:val="001B3D39"/>
    <w:rsid w:val="001E212A"/>
    <w:rsid w:val="00241BEF"/>
    <w:rsid w:val="00243DA7"/>
    <w:rsid w:val="00342644"/>
    <w:rsid w:val="00355156"/>
    <w:rsid w:val="0037682A"/>
    <w:rsid w:val="00392FF8"/>
    <w:rsid w:val="003B6C8F"/>
    <w:rsid w:val="003F5895"/>
    <w:rsid w:val="00430A4B"/>
    <w:rsid w:val="004C3A10"/>
    <w:rsid w:val="004D54C9"/>
    <w:rsid w:val="004E3459"/>
    <w:rsid w:val="00561CEB"/>
    <w:rsid w:val="0059050C"/>
    <w:rsid w:val="005A0AF5"/>
    <w:rsid w:val="005E17B3"/>
    <w:rsid w:val="00601E9C"/>
    <w:rsid w:val="00613077"/>
    <w:rsid w:val="00652617"/>
    <w:rsid w:val="00653393"/>
    <w:rsid w:val="006A1E60"/>
    <w:rsid w:val="006A3322"/>
    <w:rsid w:val="006B6094"/>
    <w:rsid w:val="006E7D37"/>
    <w:rsid w:val="006F3015"/>
    <w:rsid w:val="00720BB8"/>
    <w:rsid w:val="00736747"/>
    <w:rsid w:val="00750E0E"/>
    <w:rsid w:val="00760271"/>
    <w:rsid w:val="00765F39"/>
    <w:rsid w:val="00785EBC"/>
    <w:rsid w:val="007F4378"/>
    <w:rsid w:val="008226D3"/>
    <w:rsid w:val="008701CA"/>
    <w:rsid w:val="00896941"/>
    <w:rsid w:val="008D4549"/>
    <w:rsid w:val="008E3477"/>
    <w:rsid w:val="00913CA0"/>
    <w:rsid w:val="0094343D"/>
    <w:rsid w:val="00976E3C"/>
    <w:rsid w:val="009E1AE7"/>
    <w:rsid w:val="00A47942"/>
    <w:rsid w:val="00A75C04"/>
    <w:rsid w:val="00A813EC"/>
    <w:rsid w:val="00A95E26"/>
    <w:rsid w:val="00A96892"/>
    <w:rsid w:val="00AA3B1A"/>
    <w:rsid w:val="00AD2170"/>
    <w:rsid w:val="00AE5735"/>
    <w:rsid w:val="00AE7813"/>
    <w:rsid w:val="00B020BE"/>
    <w:rsid w:val="00B935F7"/>
    <w:rsid w:val="00BB6AC9"/>
    <w:rsid w:val="00C176CF"/>
    <w:rsid w:val="00C20B0D"/>
    <w:rsid w:val="00C62C3E"/>
    <w:rsid w:val="00C725BF"/>
    <w:rsid w:val="00C7612A"/>
    <w:rsid w:val="00CB0208"/>
    <w:rsid w:val="00CC3336"/>
    <w:rsid w:val="00D14C64"/>
    <w:rsid w:val="00DB61EF"/>
    <w:rsid w:val="00DE256D"/>
    <w:rsid w:val="00E10C02"/>
    <w:rsid w:val="00E369B8"/>
    <w:rsid w:val="00E5299C"/>
    <w:rsid w:val="00E74B23"/>
    <w:rsid w:val="00E96E05"/>
    <w:rsid w:val="00EA67B0"/>
    <w:rsid w:val="00EC1A49"/>
    <w:rsid w:val="00EC21D8"/>
    <w:rsid w:val="00EC3387"/>
    <w:rsid w:val="00EC7739"/>
    <w:rsid w:val="00F11D65"/>
    <w:rsid w:val="00F22834"/>
    <w:rsid w:val="00F67770"/>
    <w:rsid w:val="00F74112"/>
    <w:rsid w:val="00F91E57"/>
    <w:rsid w:val="00F92A9E"/>
    <w:rsid w:val="00F97A19"/>
    <w:rsid w:val="00FD2F54"/>
    <w:rsid w:val="00FD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7E7F5"/>
  <w15:docId w15:val="{AD5F1D5E-994F-4DB2-BF4C-91790851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street-address">
    <w:name w:val="street-address"/>
    <w:basedOn w:val="DefaultParagraphFont"/>
  </w:style>
  <w:style w:type="character" w:customStyle="1" w:styleId="locality">
    <w:name w:val="locality"/>
    <w:basedOn w:val="DefaultParagraphFont"/>
  </w:style>
  <w:style w:type="character" w:customStyle="1" w:styleId="region">
    <w:name w:val="region"/>
    <w:basedOn w:val="DefaultParagraphFont"/>
  </w:style>
  <w:style w:type="character" w:customStyle="1" w:styleId="postal-code">
    <w:name w:val="postal-code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Pr>
      <w:rFonts w:ascii="Arial" w:hAnsi="Arial" w:cs="Arial"/>
      <w:b/>
      <w:sz w:val="20"/>
      <w:szCs w:val="20"/>
    </w:rPr>
  </w:style>
  <w:style w:type="paragraph" w:styleId="Header">
    <w:name w:val="header"/>
    <w:basedOn w:val="Normal"/>
    <w:rsid w:val="005E17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17B3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20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mmy.yawn@sfcollege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shley.Linder@ucf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flahead.org/paypal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7CC1F-A52C-4687-B75F-604849C75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3041</CharactersWithSpaces>
  <SharedDoc>false</SharedDoc>
  <HLinks>
    <vt:vector size="18" baseType="variant">
      <vt:variant>
        <vt:i4>1704054</vt:i4>
      </vt:variant>
      <vt:variant>
        <vt:i4>3</vt:i4>
      </vt:variant>
      <vt:variant>
        <vt:i4>0</vt:i4>
      </vt:variant>
      <vt:variant>
        <vt:i4>5</vt:i4>
      </vt:variant>
      <vt:variant>
        <vt:lpwstr>mailto:jimmy.yawn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haffee</dc:creator>
  <cp:lastModifiedBy>Ashley Linder</cp:lastModifiedBy>
  <cp:revision>2</cp:revision>
  <cp:lastPrinted>2014-06-17T13:31:00Z</cp:lastPrinted>
  <dcterms:created xsi:type="dcterms:W3CDTF">2019-07-11T19:54:00Z</dcterms:created>
  <dcterms:modified xsi:type="dcterms:W3CDTF">2019-07-11T19:54:00Z</dcterms:modified>
</cp:coreProperties>
</file>